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2fbeadaed5c4d948d7260681ec21b8fc30a53f5"/>
    <w:p>
      <w:pPr>
        <w:pStyle w:val="Heading1"/>
      </w:pPr>
      <w:r>
        <w:t xml:space="preserve">Cover Letter for Electrician Position in China Beijing</w:t>
      </w:r>
    </w:p>
    <w:p>
      <w:pPr>
        <w:pStyle w:val="FirstParagraph"/>
      </w:pPr>
      <w:r>
        <w:t xml:space="preserve">Dear [Hiring Manager's Name],</w:t>
      </w:r>
    </w:p>
    <w:p>
      <w:pPr>
        <w:pStyle w:val="BodyText"/>
      </w:pPr>
      <w:r>
        <w:t xml:space="preserve">I am writing to express my sincere interest in the Electrician position at your esteemed organization in China Beijing. As a highly skilled and dedicated professional with over [X years] of experience in electrical systems, I am eager to contribute my expertise to support the growing infrastructure and industrial demands of Beijing. My passion for electrical work, combined with a deep understanding of local regulations and technologies, aligns perfectly with the opportunities available in this dynamic city.</w:t>
      </w:r>
    </w:p>
    <w:p>
      <w:pPr>
        <w:pStyle w:val="BodyText"/>
      </w:pPr>
      <w:r>
        <w:t xml:space="preserve">Having worked extensively as an Electrician in both commercial and residential sectors, I have developed a strong foundation in electrical installation, maintenance, and repair. My experience includes tasks such as wiring systems for new constructions, troubleshooting complex electrical issues, and ensuring compliance with national safety standards. In China Beijing, where the demand for reliable electrical solutions is ever-increasing due to rapid urbanization and technological advancements, I believe my skills can make a meaningful impact.</w:t>
      </w:r>
    </w:p>
    <w:p>
      <w:pPr>
        <w:pStyle w:val="BodyText"/>
      </w:pPr>
      <w:r>
        <w:t xml:space="preserve">One of the key reasons I am applying for this role in China Beijing is the city’s unique blend of traditional and modern infrastructure. As an Electrician, I have encountered diverse challenges in different regions, but Beijing presents a particularly exciting environment. From high-rise buildings to large-scale industrial projects, the electrical systems here require precision, adaptability, and a commitment to quality. I am confident that my hands-on experience with both conventional and cutting-edge technologies will enable me to excel in this role.</w:t>
      </w:r>
    </w:p>
    <w:p>
      <w:pPr>
        <w:pStyle w:val="BodyText"/>
      </w:pPr>
      <w:r>
        <w:t xml:space="preserve">My professional journey has been shaped by a deep respect for safety protocols and a commitment to continuous learning. In China Beijing, where electrical codes are stringent and compliance is non-negotiable, I have honed my ability to follow local standards such as GB (China National Standards) for electrical installations. This ensures that every project I undertake meets the highest levels of safety and efficiency. Additionally, I have worked with a wide range of tools and equipment, including circuit testers, multimeters, and advanced diagnostic systems, which are essential for addressing the complex needs of modern electrical infrastructure.</w:t>
      </w:r>
    </w:p>
    <w:p>
      <w:pPr>
        <w:pStyle w:val="BodyText"/>
      </w:pPr>
      <w:r>
        <w:t xml:space="preserve">What sets me apart as an Electrician is my ability to combine technical expertise with strong interpersonal skills. In Beijing’s fast-paced environment, collaboration with engineers, contractors, and clients is crucial. I have successfully managed projects by communicating effectively and ensuring that all stakeholders are aligned with the goals of each assignment. My attention to detail and problem-solving mindset allow me to identify potential issues before they escalate, saving time and resources for the organization.</w:t>
      </w:r>
    </w:p>
    <w:p>
      <w:pPr>
        <w:pStyle w:val="BodyText"/>
      </w:pPr>
      <w:r>
        <w:t xml:space="preserve">Furthermore, my adaptability to different cultural and professional settings has been a significant asset. Working in China Beijing has exposed me to a diverse range of work practices, and I have learned to thrive in environments that value efficiency, innovation, and teamwork. I am particularly impressed by the city’s focus on sustainable energy solutions, such as solar power integration and smart grid technologies. As an Electrician committed to staying at the forefront of industry trends, I am eager to contribute my knowledge to projects that align with these forward-thinking initiatives.</w:t>
      </w:r>
    </w:p>
    <w:p>
      <w:pPr>
        <w:pStyle w:val="BodyText"/>
      </w:pPr>
      <w:r>
        <w:t xml:space="preserve">In addition to my technical skills, I bring a proactive approach to problem-solving and a strong work ethic. Whether it’s resolving a sudden power outage or designing an energy-efficient electrical system for a new building, I prioritize quality and customer satisfaction. My ability to work independently as well as in team settings ensures that I can seamlessly integrate into your organization’s workflow while maintaining the high standards expected of an Electrician in China Beijing.</w:t>
      </w:r>
    </w:p>
    <w:p>
      <w:pPr>
        <w:pStyle w:val="BodyText"/>
      </w:pPr>
      <w:r>
        <w:t xml:space="preserve">I am particularly drawn to this opportunity because of [Company Name]’s reputation for excellence and innovation in the electrical industry. Your commitment to delivering reliable and sustainable solutions resonates with my own professional values. I am excited about the possibility of contributing to your team and supporting the continued growth of Beijing’s infrastructure.</w:t>
      </w:r>
    </w:p>
    <w:p>
      <w:pPr>
        <w:pStyle w:val="BodyText"/>
      </w:pPr>
      <w:r>
        <w:t xml:space="preserve">Thank you for considering my application. I would be delighted to discuss how my experience as an Electrician can benefit your organization. Please feel free to contact me at [your phone number] or [your email address] at your earliest convenience. I look forward to the opportunity to contribute to the success of your team in China Beijing.</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n Electrician position in China Beijing, emphasizing the importance of technical expertise, cultural adaptability, and commitment to safety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China Beijing</dc:title>
  <dc:creator/>
  <dc:language>en</dc:language>
  <cp:keywords/>
  <dcterms:created xsi:type="dcterms:W3CDTF">2026-07-23T13:48:58Z</dcterms:created>
  <dcterms:modified xsi:type="dcterms:W3CDTF">2026-07-23T13:48:58Z</dcterms:modified>
</cp:coreProperties>
</file>

<file path=docProps/custom.xml><?xml version="1.0" encoding="utf-8"?>
<Properties xmlns="http://schemas.openxmlformats.org/officeDocument/2006/custom-properties" xmlns:vt="http://schemas.openxmlformats.org/officeDocument/2006/docPropsVTypes"/>
</file>